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53DCD47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 xml:space="preserve">w </w:t>
      </w:r>
      <w:r w:rsidR="00D93C60">
        <w:rPr>
          <w:sz w:val="24"/>
          <w:szCs w:val="24"/>
          <w:lang w:val="en-GB"/>
        </w:rPr>
        <w:t>Jerse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CFE97" w14:textId="77777777" w:rsidR="00F85136" w:rsidRDefault="00F85136" w:rsidP="00CB37D9">
      <w:pPr>
        <w:spacing w:after="0" w:line="240" w:lineRule="auto"/>
      </w:pPr>
      <w:r>
        <w:separator/>
      </w:r>
    </w:p>
  </w:endnote>
  <w:endnote w:type="continuationSeparator" w:id="0">
    <w:p w14:paraId="50781507" w14:textId="77777777" w:rsidR="00F85136" w:rsidRDefault="00F8513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DCB0D" w14:textId="77777777" w:rsidR="00005565" w:rsidRDefault="00005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63CBA95" w:rsidR="00CB37D9" w:rsidRPr="00005565" w:rsidRDefault="00CB37D9" w:rsidP="000055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90F68" w14:textId="77777777" w:rsidR="00005565" w:rsidRDefault="00005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906C2" w14:textId="77777777" w:rsidR="00F85136" w:rsidRDefault="00F85136" w:rsidP="00CB37D9">
      <w:pPr>
        <w:spacing w:after="0" w:line="240" w:lineRule="auto"/>
      </w:pPr>
      <w:r>
        <w:separator/>
      </w:r>
    </w:p>
  </w:footnote>
  <w:footnote w:type="continuationSeparator" w:id="0">
    <w:p w14:paraId="19CFEDE2" w14:textId="77777777" w:rsidR="00F85136" w:rsidRDefault="00F8513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08FF4" w14:textId="77777777" w:rsidR="00005565" w:rsidRDefault="000055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5FEC650" w:rsidR="00AD6FC0" w:rsidRPr="00005565" w:rsidRDefault="00AD6FC0" w:rsidP="000055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40000" w14:textId="77777777" w:rsidR="00005565" w:rsidRDefault="000055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5565"/>
    <w:rsid w:val="0001222E"/>
    <w:rsid w:val="000274D4"/>
    <w:rsid w:val="00036FDA"/>
    <w:rsid w:val="000926AA"/>
    <w:rsid w:val="00092B04"/>
    <w:rsid w:val="000A4A9B"/>
    <w:rsid w:val="000B2ADA"/>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54234"/>
    <w:rsid w:val="00D55E1F"/>
    <w:rsid w:val="00D93C60"/>
    <w:rsid w:val="00DA5BDC"/>
    <w:rsid w:val="00DD2CCC"/>
    <w:rsid w:val="00DE368C"/>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8</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